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Mechanical Engineer Intern</w:t>
      </w:r>
    </w:p>
    <w:p>
      <w:pPr>
        <w:pStyle w:val="BodyText"/>
      </w:pPr>
      <w:r>
        <w:t xml:space="preserve">Submitted to Leading Engineering Firms in Riyad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Riyadh, Saudi Arabia</w:t>
      </w:r>
    </w:p>
    <w:bookmarkStart w:id="21" w:name="X220753da4d2365eecf83ff0b295503799fb2291"/>
    <w:p>
      <w:pPr>
        <w:pStyle w:val="Heading2"/>
      </w:pPr>
      <w:r>
        <w:t xml:space="preserve">Subject: Application for Mechanical Engineer Internship Position</w:t>
      </w:r>
    </w:p>
    <w:bookmarkEnd w:id="21"/>
    <w:p>
      <w:pPr>
        <w:pStyle w:val="FirstParagraph"/>
      </w:pPr>
      <w:r>
        <w:t xml:space="preserve">Dear Hiring Manager,</w:t>
      </w:r>
    </w:p>
    <w:p>
      <w:pPr>
        <w:pStyle w:val="BodyText"/>
      </w:pPr>
      <w:r>
        <w:t xml:space="preserve">It is with profound enthusiasm that I submit my application for the Mechanical Engineer Internship position at your esteemed organization in Riyadh, Saudi Arabia. As a dedicated engineering student deeply committed to contributing to Saudi Arabia's ambitious Vision 2030 initiatives, I am eager to apply my academic foundation and technical skills within your dynamic team. This</w:t>
      </w:r>
      <w:r>
        <w:t xml:space="preserve"> </w:t>
      </w:r>
      <w:r>
        <w:rPr>
          <w:bCs/>
          <w:b/>
        </w:rPr>
        <w:t xml:space="preserve">Internship Application Letter</w:t>
      </w:r>
      <w:r>
        <w:t xml:space="preserve"> </w:t>
      </w:r>
      <w:r>
        <w:t xml:space="preserve">serves as my formal expression of interest in joining your organization’s mission to advance industrial innovation and sustainable development across the Kingdom, particularly in Riyadh – the vibrant heart of Saudi Arabia's economic transformation.</w:t>
      </w:r>
    </w:p>
    <w:p>
      <w:pPr>
        <w:pStyle w:val="BodyText"/>
      </w:pPr>
      <w:r>
        <w:t xml:space="preserve">My academic journey at [Your University] has prepared me for rigorous technical challenges in mechanical engineering, with a specialized focus on applications relevant to Saudi Arabia's evolving industrial landscape. I have completed coursework including Thermodynamics, Fluid Mechanics, CAD/CAM Systems (using SolidWorks and AutoCAD), and Renewable Energy Systems – all directly aligned with the Kingdom’s push toward energy diversification and advanced manufacturing. During my capstone project, I designed a solar thermal cooling system optimized for high-temperature environments typical of</w:t>
      </w:r>
      <w:r>
        <w:t xml:space="preserve"> </w:t>
      </w:r>
      <w:r>
        <w:rPr>
          <w:bCs/>
          <w:b/>
        </w:rPr>
        <w:t xml:space="preserve">Saudi Arabia Riyadh</w:t>
      </w:r>
      <w:r>
        <w:t xml:space="preserve">, achieving 22% efficiency improvements over conventional models. This project required meticulous analysis of material behavior under extreme conditions, simulation of fluid dynamics in desert climates, and collaboration with cross-functional teams – skills I am eager to apply at your company while learning from industry experts in the heart of Riyadh’s engineering hub.</w:t>
      </w:r>
    </w:p>
    <w:p>
      <w:pPr>
        <w:pStyle w:val="BodyText"/>
      </w:pPr>
      <w:r>
        <w:t xml:space="preserve">Furthermore, my internship at [Previous Company/Project] honed my practical abilities in mechanical prototyping and quality control. I contributed to a project optimizing HVAC systems for commercial buildings, implementing energy-saving modifications that reduced operational costs by 18% – a solution particularly valuable for Riyadh’s rapidly expanding infrastructure sector. My proficiency with MATLAB for system modeling and ANSYS for stress analysis enables me to translate theoretical knowledge into tangible engineering solutions. Crucially, I have actively engaged with Saudi cultural context through language studies (Arabic beginner level) and participation in the university’s KSA Business Club, understanding that successful engineering in</w:t>
      </w:r>
      <w:r>
        <w:t xml:space="preserve"> </w:t>
      </w:r>
      <w:r>
        <w:rPr>
          <w:bCs/>
          <w:b/>
        </w:rPr>
        <w:t xml:space="preserve">Saudi Arabia Riyadh</w:t>
      </w:r>
      <w:r>
        <w:t xml:space="preserve"> </w:t>
      </w:r>
      <w:r>
        <w:t xml:space="preserve">requires not only technical excellence but also cultural sensitivity and alignment with national development goals.</w:t>
      </w:r>
    </w:p>
    <w:p>
      <w:pPr>
        <w:pStyle w:val="BodyText"/>
      </w:pPr>
      <w:r>
        <w:t xml:space="preserve">What truly excites me about this opportunity is the chance to contribute to projects shaping Riyadh’s future as a global city. The Kingdom’s massive investments in NEOM, Qiddiya, and Riyadh Metro present unparalleled opportunities for mechanical engineers to innovate in transportation systems, smart infrastructure, and sustainable energy – areas where my skills intersect with national priorities. I am particularly inspired by your company’s work on [Mention Specific Project/Initiative if known], which exemplifies the cutting-edge approach needed to support Vision 2030. As a future</w:t>
      </w:r>
      <w:r>
        <w:t xml:space="preserve"> </w:t>
      </w:r>
      <w:r>
        <w:rPr>
          <w:bCs/>
          <w:b/>
        </w:rPr>
        <w:t xml:space="preserve">Mechanical Engineer</w:t>
      </w:r>
      <w:r>
        <w:t xml:space="preserve">, I am committed to applying my analytical rigor to challenges such as optimizing industrial cooling systems for extreme desert conditions or developing efficient energy solutions for Riyadh’s growing urban centers. My goal is not merely to complete an internship, but to become a valuable contributor who understands how engineering solutions can drive economic diversification while respecting Saudi cultural values.</w:t>
      </w:r>
    </w:p>
    <w:p>
      <w:pPr>
        <w:pStyle w:val="BodyText"/>
      </w:pPr>
      <w:r>
        <w:t xml:space="preserve">I recognize that success in the</w:t>
      </w:r>
      <w:r>
        <w:t xml:space="preserve"> </w:t>
      </w:r>
      <w:r>
        <w:rPr>
          <w:bCs/>
          <w:b/>
        </w:rPr>
        <w:t xml:space="preserve">Mechanical Engineer</w:t>
      </w:r>
      <w:r>
        <w:t xml:space="preserve"> </w:t>
      </w:r>
      <w:r>
        <w:t xml:space="preserve">field within</w:t>
      </w:r>
      <w:r>
        <w:t xml:space="preserve"> </w:t>
      </w:r>
      <w:r>
        <w:rPr>
          <w:bCs/>
          <w:b/>
        </w:rPr>
        <w:t xml:space="preserve">Saudi Arabia Riyadh</w:t>
      </w:r>
      <w:r>
        <w:t xml:space="preserve"> </w:t>
      </w:r>
      <w:r>
        <w:t xml:space="preserve">demands adaptability and commitment to continuous learning. My proactive approach was demonstrated when I independently developed a vibration analysis protocol for manufacturing equipment, which reduced maintenance downtime by 30% during my academic project. I thrive in collaborative environments and am confident that my strong communication skills – proven through presentations to industry professionals at the Riyadh International Engineering Conference (2023) – will allow me to integrate seamlessly into your team. Most importantly, I possess unwavering dedication to Saudi Arabia’s development trajectory: I have researched the Kingdom’s industrial growth patterns and understand how mechanical engineering is pivotal in building resilient infrastructure for future generations.</w:t>
      </w:r>
    </w:p>
    <w:p>
      <w:pPr>
        <w:pStyle w:val="BodyText"/>
      </w:pPr>
      <w:r>
        <w:t xml:space="preserve">Choosing an internship in Riyadh represents a strategic decision to immerse myself in the epicenter of Saudi Arabia’s engineering renaissance. The city’s blend of traditional heritage and futuristic ambition creates a unique environment where theoretical knowledge meets real-world impact. I am eager to learn from mentors who have guided projects like the King Abdullah Financial District infrastructure or the Riyadh Metro’s mechanical systems, and I am prepared to contribute my energy to initiatives that align with national development goals. This</w:t>
      </w:r>
      <w:r>
        <w:t xml:space="preserve"> </w:t>
      </w:r>
      <w:r>
        <w:rPr>
          <w:bCs/>
          <w:b/>
        </w:rPr>
        <w:t xml:space="preserve">Internship Application Letter</w:t>
      </w:r>
      <w:r>
        <w:t xml:space="preserve"> </w:t>
      </w:r>
      <w:r>
        <w:t xml:space="preserve">is more than a formality – it is a testament to my serious intent to grow as an engineer within the Kingdom’s context, where every project has the potential to influence millions of lives.</w:t>
      </w:r>
    </w:p>
    <w:p>
      <w:pPr>
        <w:pStyle w:val="BodyText"/>
      </w:pPr>
      <w:r>
        <w:t xml:space="preserve">Thank you for considering my application. I am confident that my technical skills, cultural awareness, and passion for Saudi Arabia’s engineering future make me an ideal candidate for your Mechanical Engineer Internship program. I have attached my resume detailing further academic achievements and projects. I welcome the opportunity to discuss how my background aligns with your team’s objectives in a personal interview at your earliest convenience.</w:t>
      </w:r>
    </w:p>
    <w:p>
      <w:pPr>
        <w:pStyle w:val="BodyText"/>
      </w:pPr>
      <w:r>
        <w:t xml:space="preserve">Sincerely,</w:t>
      </w:r>
    </w:p>
    <w:p>
      <w:pPr>
        <w:pStyle w:val="BodyText"/>
      </w:pPr>
      <w:r>
        <w:t xml:space="preserve">[Your Full Name]</w:t>
      </w:r>
    </w:p>
    <w:p>
      <w:pPr>
        <w:pStyle w:val="BodyText"/>
      </w:pPr>
      <w:r>
        <w:t xml:space="preserve">Note on Vision 2030 Alignment</w:t>
      </w:r>
    </w:p>
    <w:p>
      <w:pPr>
        <w:pStyle w:val="BodyText"/>
      </w:pPr>
      <w:r>
        <w:t xml:space="preserve">This application deliberately integrates Saudi Arabia's strategic priorities. Mechanical engineering internships in Riyadh directly support Vision 2030's pillars of economic diversification, advanced manufacturing (Saudization), and sustainable energy – ensuring my technical contributions align with national development frameworks while demonstrating cultural intelligence essential for success in the Kingd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4-29T01:45:04Z</dcterms:created>
  <dcterms:modified xsi:type="dcterms:W3CDTF">2026-04-29T01:45:04Z</dcterms:modified>
</cp:coreProperties>
</file>

<file path=docProps/custom.xml><?xml version="1.0" encoding="utf-8"?>
<Properties xmlns="http://schemas.openxmlformats.org/officeDocument/2006/custom-properties" xmlns:vt="http://schemas.openxmlformats.org/officeDocument/2006/docPropsVTypes"/>
</file>